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uda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Estuda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rio grande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79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79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ce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9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77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2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71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estadual de camp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7 (5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86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3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76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3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66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par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2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84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5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7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5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2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grande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2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86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3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74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5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66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a parai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 (3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94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7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2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25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69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(4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2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37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 (7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8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23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3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48.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7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(78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(7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28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5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6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e sa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9 (9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7 (77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22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7 (69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3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15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2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(54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nta m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2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86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3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69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5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61.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nta catar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3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86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6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3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6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do estado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3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5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4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68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1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29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6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39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minas ger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5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 (7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28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67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3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9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23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48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ersidade federal de sao carl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68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67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3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2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2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5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tificia universidade catolica do 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 (3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72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7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6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38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4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26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46.7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0:03:20Z</dcterms:created>
  <dcterms:modified xsi:type="dcterms:W3CDTF">2023-09-21T20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